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"/>
          <w:lang w:val="en-CA" w:eastAsia="zh-CN"/>
        </w:rPr>
        <w:id w:val="160699325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74D0255" w14:textId="77777777" w:rsidR="00A324A4" w:rsidRDefault="00A324A4" w:rsidP="00A324A4">
          <w:pPr>
            <w:pStyle w:val="NoSpacing"/>
            <w:rPr>
              <w:sz w:val="2"/>
            </w:rPr>
          </w:pPr>
        </w:p>
        <w:p w14:paraId="305F36A5" w14:textId="77777777" w:rsidR="00A324A4" w:rsidRDefault="00A324A4" w:rsidP="00A324A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63BF71A" wp14:editId="6583668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0C09F696" w14:textId="15CC425F" w:rsidR="00A324A4" w:rsidRDefault="00A324A4" w:rsidP="00A324A4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 xml:space="preserve">developer </w:t>
                                    </w:r>
                                    <w:r w:rsidR="002E529A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NOTE</w:t>
                                    </w:r>
                                  </w:p>
                                </w:sdtContent>
                              </w:sdt>
                              <w:p w14:paraId="75459B8D" w14:textId="5CF044E2" w:rsidR="00A324A4" w:rsidRDefault="004D39C8" w:rsidP="00A324A4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E529A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For internal use only</w:t>
                                    </w:r>
                                  </w:sdtContent>
                                </w:sdt>
                                <w:r w:rsidR="00A324A4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A6D5FDF" w14:textId="1D9EAA96" w:rsidR="00A324A4" w:rsidRDefault="00A324A4" w:rsidP="00A324A4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263BF71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0C09F696" w14:textId="15CC425F" w:rsidR="00A324A4" w:rsidRDefault="00A324A4" w:rsidP="00A324A4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 xml:space="preserve">developer </w:t>
                              </w:r>
                              <w:r w:rsidR="002E529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NOTE</w:t>
                              </w:r>
                            </w:p>
                          </w:sdtContent>
                        </w:sdt>
                        <w:p w14:paraId="75459B8D" w14:textId="5CF044E2" w:rsidR="00A324A4" w:rsidRDefault="004D39C8" w:rsidP="00A324A4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2E529A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For internal use only</w:t>
                              </w:r>
                            </w:sdtContent>
                          </w:sdt>
                          <w:r w:rsidR="00A324A4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A6D5FDF" w14:textId="1D9EAA96" w:rsidR="00A324A4" w:rsidRDefault="00A324A4" w:rsidP="00A324A4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7D003654" wp14:editId="0C31420F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426BA8AF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BFF192" wp14:editId="56A349C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FE61E1" w14:textId="77777777" w:rsidR="002E529A" w:rsidRDefault="002E529A" w:rsidP="00A324A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Blueberry Pi </w:t>
                                </w:r>
                              </w:p>
                              <w:p w14:paraId="53A82CB3" w14:textId="0DCC4A0D" w:rsidR="00A324A4" w:rsidRDefault="002E529A" w:rsidP="002E529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Everybyte</w:t>
                                </w:r>
                                <w:proofErr w:type="spellEnd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Digital Product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8BFF192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54FE61E1" w14:textId="77777777" w:rsidR="002E529A" w:rsidRDefault="002E529A" w:rsidP="00A324A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Blueberry Pi </w:t>
                          </w:r>
                        </w:p>
                        <w:p w14:paraId="53A82CB3" w14:textId="0DCC4A0D" w:rsidR="00A324A4" w:rsidRDefault="002E529A" w:rsidP="002E529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Everybyte</w:t>
                          </w:r>
                          <w:proofErr w:type="spellEnd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Digital Products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FC02185" w14:textId="77777777" w:rsidR="00A324A4" w:rsidRDefault="00A324A4" w:rsidP="00A324A4">
          <w:r>
            <w:br w:type="page"/>
          </w:r>
        </w:p>
      </w:sdtContent>
    </w:sdt>
    <w:p w14:paraId="18D2D365" w14:textId="77777777" w:rsidR="00A324A4" w:rsidRPr="00817C61" w:rsidRDefault="00A324A4" w:rsidP="00A324A4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817C61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6B0488A1" w14:textId="77777777" w:rsidR="00A324A4" w:rsidRDefault="00A324A4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able of Content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27FA7882" w14:textId="64099A5C" w:rsidR="00A324A4" w:rsidRDefault="009B7218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duct ideas</w:t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  <w:t>Page 2</w:t>
      </w:r>
    </w:p>
    <w:p w14:paraId="4EEDDBFB" w14:textId="3BD4EE7C" w:rsidR="00A324A4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sources</w:t>
      </w:r>
      <w:r w:rsidR="00F30C85">
        <w:rPr>
          <w:rFonts w:ascii="Times New Roman" w:hAnsi="Times New Roman" w:cs="Times New Roman"/>
          <w:sz w:val="26"/>
          <w:szCs w:val="26"/>
        </w:rPr>
        <w:t xml:space="preserve"> </w:t>
      </w:r>
      <w:r w:rsidR="002D2F25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  <w:t>Page 3</w:t>
      </w:r>
    </w:p>
    <w:p w14:paraId="161D1456" w14:textId="01ECA753" w:rsidR="00A324A4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Choices </w:t>
      </w:r>
      <w:r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  <w:t>Page 4</w:t>
      </w:r>
    </w:p>
    <w:p w14:paraId="74A1ED26" w14:textId="6BA14E79" w:rsidR="00A324A4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o-do list</w:t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</w:r>
      <w:r w:rsidR="00A324A4">
        <w:rPr>
          <w:rFonts w:ascii="Times New Roman" w:hAnsi="Times New Roman" w:cs="Times New Roman"/>
          <w:sz w:val="26"/>
          <w:szCs w:val="26"/>
        </w:rPr>
        <w:tab/>
        <w:t xml:space="preserve">Page </w:t>
      </w:r>
    </w:p>
    <w:p w14:paraId="21167C6D" w14:textId="77777777" w:rsidR="00F30C85" w:rsidRDefault="00F30C85" w:rsidP="00F30C85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de issue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</w:p>
    <w:p w14:paraId="0EC216DD" w14:textId="1247AD25" w:rsidR="00F30C85" w:rsidRDefault="00F30C85" w:rsidP="00A324A4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ddition</w:t>
      </w:r>
      <w:r w:rsidR="00467B82">
        <w:rPr>
          <w:rFonts w:ascii="Times New Roman" w:hAnsi="Times New Roman" w:cs="Times New Roman"/>
          <w:sz w:val="26"/>
          <w:szCs w:val="26"/>
        </w:rPr>
        <w:t>al</w:t>
      </w:r>
      <w:r>
        <w:rPr>
          <w:rFonts w:ascii="Times New Roman" w:hAnsi="Times New Roman" w:cs="Times New Roman"/>
          <w:sz w:val="26"/>
          <w:szCs w:val="26"/>
        </w:rPr>
        <w:t xml:space="preserve"> note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</w:t>
      </w:r>
    </w:p>
    <w:p w14:paraId="0313B6B5" w14:textId="0E5C8760" w:rsidR="00A324A4" w:rsidRDefault="00A324A4" w:rsidP="00A324A4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2654E073" w14:textId="43BAF160" w:rsidR="00A324A4" w:rsidRDefault="009B7218" w:rsidP="00A324A4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ideas</w:t>
      </w:r>
    </w:p>
    <w:p w14:paraId="4906F2B1" w14:textId="77777777" w:rsidR="00A324A4" w:rsidRDefault="00A324A4" w:rsidP="00A324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A9954A2" w14:textId="0E8F1A7F" w:rsidR="00A324A4" w:rsidRDefault="002D2F25" w:rsidP="00A324A4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Resources</w:t>
      </w:r>
    </w:p>
    <w:p w14:paraId="22F83EFF" w14:textId="77777777" w:rsidR="00703797" w:rsidRPr="00703797" w:rsidRDefault="00703797" w:rsidP="007037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67FAAB2" w14:textId="77777777" w:rsidR="00A324A4" w:rsidRDefault="00A324A4" w:rsidP="00A324A4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8CA6418" w14:textId="74E1328A" w:rsidR="002D2F25" w:rsidRDefault="002D2F25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Choices</w:t>
      </w:r>
    </w:p>
    <w:p w14:paraId="4C1CF927" w14:textId="77777777" w:rsidR="00703797" w:rsidRDefault="00703797">
      <w:pPr>
        <w:rPr>
          <w:rFonts w:ascii="Times New Roman" w:hAnsi="Times New Roman" w:cs="Times New Roman"/>
          <w:sz w:val="24"/>
          <w:szCs w:val="24"/>
        </w:rPr>
      </w:pPr>
    </w:p>
    <w:p w14:paraId="7E5CC620" w14:textId="5D45716B" w:rsidR="002D2F25" w:rsidRDefault="002D2F25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330C2B2D" w14:textId="2DAB8571" w:rsidR="007E69A6" w:rsidRDefault="007E69A6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7E69A6">
        <w:rPr>
          <w:rFonts w:ascii="Times New Roman" w:hAnsi="Times New Roman" w:cs="Times New Roman"/>
          <w:b/>
          <w:bCs/>
          <w:sz w:val="30"/>
          <w:szCs w:val="30"/>
        </w:rPr>
        <w:lastRenderedPageBreak/>
        <w:t>To-do list</w:t>
      </w:r>
    </w:p>
    <w:p w14:paraId="0FFD8BFF" w14:textId="77777777" w:rsidR="007E69A6" w:rsidRPr="007E69A6" w:rsidRDefault="007E69A6">
      <w:pPr>
        <w:rPr>
          <w:rFonts w:ascii="Times New Roman" w:hAnsi="Times New Roman" w:cs="Times New Roman"/>
          <w:sz w:val="24"/>
          <w:szCs w:val="24"/>
        </w:rPr>
      </w:pPr>
    </w:p>
    <w:p w14:paraId="282AFCE5" w14:textId="7462DE78" w:rsidR="007E69A6" w:rsidRDefault="007E69A6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B379066" w14:textId="68247680" w:rsidR="00A324A4" w:rsidRDefault="007E69A6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Code issues</w:t>
      </w:r>
    </w:p>
    <w:p w14:paraId="300CA20F" w14:textId="6FB1E221" w:rsidR="007E69A6" w:rsidRDefault="007E69A6" w:rsidP="007E69A6">
      <w:pPr>
        <w:rPr>
          <w:rFonts w:ascii="Times New Roman" w:hAnsi="Times New Roman" w:cs="Times New Roman"/>
          <w:sz w:val="24"/>
          <w:szCs w:val="24"/>
        </w:rPr>
      </w:pPr>
    </w:p>
    <w:p w14:paraId="163CED2C" w14:textId="3A637B17" w:rsidR="007E69A6" w:rsidRDefault="007E69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39E57E8" w14:textId="77777777" w:rsidR="00703797" w:rsidRDefault="00703797" w:rsidP="00703797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Additional notes</w:t>
      </w:r>
    </w:p>
    <w:p w14:paraId="1575ED7C" w14:textId="77777777" w:rsidR="007E69A6" w:rsidRPr="007E69A6" w:rsidRDefault="007E69A6" w:rsidP="007E69A6">
      <w:pPr>
        <w:rPr>
          <w:rFonts w:ascii="Times New Roman" w:hAnsi="Times New Roman" w:cs="Times New Roman"/>
          <w:sz w:val="24"/>
          <w:szCs w:val="24"/>
        </w:rPr>
      </w:pPr>
    </w:p>
    <w:sectPr w:rsidR="007E69A6" w:rsidRPr="007E69A6" w:rsidSect="00EE733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EA962C" w14:textId="77777777" w:rsidR="004D39C8" w:rsidRDefault="004D39C8">
      <w:pPr>
        <w:spacing w:after="0" w:line="240" w:lineRule="auto"/>
      </w:pPr>
      <w:r>
        <w:separator/>
      </w:r>
    </w:p>
  </w:endnote>
  <w:endnote w:type="continuationSeparator" w:id="0">
    <w:p w14:paraId="7836EF98" w14:textId="77777777" w:rsidR="004D39C8" w:rsidRDefault="004D39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C68B5" w14:textId="77777777" w:rsidR="004741FE" w:rsidRDefault="004741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551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ABEC62" w14:textId="77777777" w:rsidR="00C83FDB" w:rsidRDefault="00467B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9860DD" w14:textId="28CB9A4D" w:rsidR="00C83FDB" w:rsidRDefault="004741FE" w:rsidP="004741FE">
    <w:pPr>
      <w:pStyle w:val="Header"/>
    </w:pPr>
    <w:r>
      <w:rPr>
        <w:noProof/>
      </w:rPr>
      <w:drawing>
        <wp:inline distT="0" distB="0" distL="0" distR="0" wp14:anchorId="25EB56DD" wp14:editId="49920036">
          <wp:extent cx="1584960" cy="605863"/>
          <wp:effectExtent l="0" t="0" r="0" b="3810"/>
          <wp:docPr id="1" name="Picture 1" descr="A picture containing bird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ird, flower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01" t="33679" r="7160" b="32897"/>
                  <a:stretch/>
                </pic:blipFill>
                <pic:spPr bwMode="auto">
                  <a:xfrm>
                    <a:off x="0" y="0"/>
                    <a:ext cx="1714679" cy="6554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71149" w14:textId="77777777" w:rsidR="004741FE" w:rsidRDefault="004741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F0D96F" w14:textId="77777777" w:rsidR="004D39C8" w:rsidRDefault="004D39C8">
      <w:pPr>
        <w:spacing w:after="0" w:line="240" w:lineRule="auto"/>
      </w:pPr>
      <w:r>
        <w:separator/>
      </w:r>
    </w:p>
  </w:footnote>
  <w:footnote w:type="continuationSeparator" w:id="0">
    <w:p w14:paraId="2D3213DF" w14:textId="77777777" w:rsidR="004D39C8" w:rsidRDefault="004D39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D323C" w14:textId="77777777" w:rsidR="004741FE" w:rsidRDefault="004741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35242" w14:textId="77777777" w:rsidR="004741FE" w:rsidRDefault="004741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BD5F6" w14:textId="77777777" w:rsidR="004741FE" w:rsidRDefault="004741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E5EF2"/>
    <w:multiLevelType w:val="hybridMultilevel"/>
    <w:tmpl w:val="5986F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jU0MjY0tzQ1MDVX0lEKTi0uzszPAykwqgUAxsM1DCwAAAA="/>
  </w:docVars>
  <w:rsids>
    <w:rsidRoot w:val="00A324A4"/>
    <w:rsid w:val="002D2F25"/>
    <w:rsid w:val="002E529A"/>
    <w:rsid w:val="00467B82"/>
    <w:rsid w:val="004741FE"/>
    <w:rsid w:val="004D39C8"/>
    <w:rsid w:val="00703797"/>
    <w:rsid w:val="007E69A6"/>
    <w:rsid w:val="009B7218"/>
    <w:rsid w:val="00A324A4"/>
    <w:rsid w:val="00D17A66"/>
    <w:rsid w:val="00F30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F15C6"/>
  <w15:chartTrackingRefBased/>
  <w15:docId w15:val="{92DCD8A6-21D6-4202-9C64-45E7ACB2C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4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324A4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324A4"/>
    <w:rPr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32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4A4"/>
  </w:style>
  <w:style w:type="paragraph" w:styleId="ListParagraph">
    <w:name w:val="List Paragraph"/>
    <w:basedOn w:val="Normal"/>
    <w:uiPriority w:val="34"/>
    <w:qFormat/>
    <w:rsid w:val="00A324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4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er NOTE</vt:lpstr>
    </vt:vector>
  </TitlesOfParts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er NOTE</dc:title>
  <dc:subject>For internal use only</dc:subject>
  <dc:creator>Howard Le</dc:creator>
  <cp:keywords/>
  <dc:description/>
  <cp:lastModifiedBy>Howard Le</cp:lastModifiedBy>
  <cp:revision>5</cp:revision>
  <dcterms:created xsi:type="dcterms:W3CDTF">2020-08-05T18:18:00Z</dcterms:created>
  <dcterms:modified xsi:type="dcterms:W3CDTF">2020-08-05T23:52:00Z</dcterms:modified>
</cp:coreProperties>
</file>